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50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3"/>
        <w:gridCol w:w="1843"/>
        <w:gridCol w:w="283"/>
        <w:gridCol w:w="1985"/>
        <w:gridCol w:w="425"/>
        <w:gridCol w:w="1701"/>
        <w:gridCol w:w="1984"/>
        <w:gridCol w:w="851"/>
      </w:tblGrid>
      <w:tr w:rsidR="002C6E47" w:rsidRPr="002C6E47" w:rsidTr="002C6E47">
        <w:trPr>
          <w:trHeight w:val="315"/>
        </w:trPr>
        <w:tc>
          <w:tcPr>
            <w:tcW w:w="1050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6E47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>
              <w:rPr>
                <w:lang w:val="en-GB" w:eastAsia="en-GB"/>
              </w:rPr>
              <w:drawing>
                <wp:inline distT="0" distB="0" distL="0" distR="0" wp14:anchorId="561D3EBA" wp14:editId="3AFC4AB9">
                  <wp:extent cx="1476375" cy="723900"/>
                  <wp:effectExtent l="0" t="0" r="9525" b="0"/>
                  <wp:docPr id="2" name="Picture 1" descr="LOGO TEKS bi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LOGO TEKS bir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C6E47" w:rsidRPr="002C6E47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 w:rsidRPr="002C6E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Faculty of Electrical and Electronics Engineering</w:t>
            </w:r>
          </w:p>
        </w:tc>
      </w:tr>
      <w:tr w:rsidR="002C6E47" w:rsidRPr="002C6E47" w:rsidTr="002C6E47">
        <w:trPr>
          <w:trHeight w:val="315"/>
        </w:trPr>
        <w:tc>
          <w:tcPr>
            <w:tcW w:w="1050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6E47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 w:rsidRPr="002C6E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ASSIGNMENT EVALUATION FORM</w:t>
            </w:r>
          </w:p>
          <w:p w:rsidR="00EC116B" w:rsidRDefault="00EC116B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 xml:space="preserve">BEE1223 </w:t>
            </w:r>
            <w:r w:rsid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Computer Programming</w:t>
            </w:r>
          </w:p>
          <w:p w:rsidR="00B944A1" w:rsidRDefault="00B944A1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</w:p>
          <w:p w:rsidR="00B944A1" w:rsidRDefault="00B944A1" w:rsidP="00B944A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Name:__________________________________________  ID:_________________</w:t>
            </w:r>
          </w:p>
          <w:p w:rsidR="00B944A1" w:rsidRDefault="00B944A1" w:rsidP="00B944A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Name:__________________________________________  ID:_________________</w:t>
            </w:r>
          </w:p>
          <w:p w:rsidR="00B944A1" w:rsidRDefault="00B944A1" w:rsidP="00B944A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  <w:t>Name:__________________________________________  ID:_________________</w:t>
            </w:r>
          </w:p>
          <w:p w:rsidR="00B944A1" w:rsidRDefault="00B944A1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</w:p>
          <w:p w:rsidR="00F2214B" w:rsidRPr="002C6E47" w:rsidRDefault="00F2214B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MY"/>
              </w:rPr>
            </w:pPr>
          </w:p>
        </w:tc>
      </w:tr>
      <w:tr w:rsidR="002C6E47" w:rsidRPr="00B944A1" w:rsidTr="002C6E47">
        <w:trPr>
          <w:trHeight w:val="300"/>
        </w:trPr>
        <w:tc>
          <w:tcPr>
            <w:tcW w:w="1433" w:type="dxa"/>
            <w:tcBorders>
              <w:top w:val="single" w:sz="4" w:space="0" w:color="auto"/>
            </w:tcBorders>
            <w:shd w:val="clear" w:color="000000" w:fill="B7DEE8"/>
            <w:vAlign w:val="center"/>
            <w:hideMark/>
          </w:tcPr>
          <w:p w:rsidR="002C6E47" w:rsidRPr="00B944A1" w:rsidRDefault="002D51DA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FLOWCHART </w:t>
            </w:r>
          </w:p>
          <w:p w:rsidR="002C6E47" w:rsidRPr="00B944A1" w:rsidRDefault="002D51DA" w:rsidP="007C5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(</w:t>
            </w:r>
            <w:r w:rsidR="007C53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5</w:t>
            </w: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 MARKS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5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Marks</w:t>
            </w:r>
          </w:p>
        </w:tc>
      </w:tr>
      <w:tr w:rsidR="002C6E47" w:rsidRPr="00B944A1" w:rsidTr="00B944A1">
        <w:trPr>
          <w:trHeight w:val="1340"/>
        </w:trPr>
        <w:tc>
          <w:tcPr>
            <w:tcW w:w="143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Correct Use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All shapes used are correct and linked correctly</w:t>
            </w: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Some shapes used are correct and linked correctly</w:t>
            </w:r>
          </w:p>
        </w:tc>
        <w:tc>
          <w:tcPr>
            <w:tcW w:w="425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All shapes used are incorrect and wrongly connected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not submitted, or completely the same with other students' report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</w:tr>
      <w:tr w:rsidR="002C6E47" w:rsidRPr="00B944A1" w:rsidTr="00B944A1">
        <w:trPr>
          <w:trHeight w:val="1205"/>
        </w:trPr>
        <w:tc>
          <w:tcPr>
            <w:tcW w:w="143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Clarity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flowchart depicts the program flow as one-to-one</w:t>
            </w: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flowchart explains the flow</w:t>
            </w:r>
          </w:p>
        </w:tc>
        <w:tc>
          <w:tcPr>
            <w:tcW w:w="425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flowchart does not explain the program flow at all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not submitted, or completely the same with other students' report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</w:tr>
      <w:tr w:rsidR="002C6E47" w:rsidRPr="00B944A1" w:rsidTr="002C6E47">
        <w:trPr>
          <w:trHeight w:val="270"/>
        </w:trPr>
        <w:tc>
          <w:tcPr>
            <w:tcW w:w="1433" w:type="dxa"/>
            <w:shd w:val="clear" w:color="000000" w:fill="B7DEE8"/>
            <w:vAlign w:val="center"/>
            <w:hideMark/>
          </w:tcPr>
          <w:p w:rsidR="00C85FC9" w:rsidRPr="00B944A1" w:rsidRDefault="002D51DA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PROGRAM CODE </w:t>
            </w:r>
          </w:p>
          <w:p w:rsidR="002C6E47" w:rsidRPr="00B944A1" w:rsidRDefault="00B944A1" w:rsidP="007C5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(</w:t>
            </w:r>
            <w:r w:rsidR="007C53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5</w:t>
            </w:r>
            <w:r w:rsidR="002D51DA"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 MARKS)</w:t>
            </w:r>
          </w:p>
        </w:tc>
        <w:tc>
          <w:tcPr>
            <w:tcW w:w="1843" w:type="dxa"/>
            <w:shd w:val="clear" w:color="000000" w:fill="B7DEE8"/>
            <w:noWrap/>
            <w:vAlign w:val="center"/>
            <w:hideMark/>
          </w:tcPr>
          <w:p w:rsidR="002C6E47" w:rsidRPr="00B944A1" w:rsidRDefault="007C53BF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5</w:t>
            </w:r>
          </w:p>
        </w:tc>
        <w:tc>
          <w:tcPr>
            <w:tcW w:w="283" w:type="dxa"/>
            <w:shd w:val="clear" w:color="000000" w:fill="B7DEE8"/>
            <w:noWrap/>
            <w:vAlign w:val="center"/>
            <w:hideMark/>
          </w:tcPr>
          <w:p w:rsidR="002C6E47" w:rsidRPr="00B944A1" w:rsidRDefault="007C53BF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4</w:t>
            </w:r>
          </w:p>
        </w:tc>
        <w:tc>
          <w:tcPr>
            <w:tcW w:w="1985" w:type="dxa"/>
            <w:shd w:val="clear" w:color="000000" w:fill="B7DEE8"/>
            <w:noWrap/>
            <w:vAlign w:val="center"/>
            <w:hideMark/>
          </w:tcPr>
          <w:p w:rsidR="002C6E47" w:rsidRPr="00B944A1" w:rsidRDefault="007C53BF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3</w:t>
            </w:r>
          </w:p>
        </w:tc>
        <w:tc>
          <w:tcPr>
            <w:tcW w:w="425" w:type="dxa"/>
            <w:shd w:val="clear" w:color="000000" w:fill="B7DEE8"/>
            <w:noWrap/>
            <w:vAlign w:val="center"/>
            <w:hideMark/>
          </w:tcPr>
          <w:p w:rsidR="002C6E47" w:rsidRPr="00B944A1" w:rsidRDefault="007C53BF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2</w:t>
            </w:r>
          </w:p>
        </w:tc>
        <w:tc>
          <w:tcPr>
            <w:tcW w:w="1701" w:type="dxa"/>
            <w:shd w:val="clear" w:color="000000" w:fill="B7DEE8"/>
            <w:noWrap/>
            <w:vAlign w:val="center"/>
            <w:hideMark/>
          </w:tcPr>
          <w:p w:rsidR="002C6E47" w:rsidRPr="00B944A1" w:rsidRDefault="007C53BF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1</w:t>
            </w:r>
          </w:p>
        </w:tc>
        <w:tc>
          <w:tcPr>
            <w:tcW w:w="1984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0</w:t>
            </w:r>
          </w:p>
        </w:tc>
        <w:tc>
          <w:tcPr>
            <w:tcW w:w="851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Marks</w:t>
            </w:r>
          </w:p>
        </w:tc>
      </w:tr>
      <w:tr w:rsidR="002C6E47" w:rsidRPr="00B944A1" w:rsidTr="00B944A1">
        <w:trPr>
          <w:trHeight w:val="300"/>
        </w:trPr>
        <w:tc>
          <w:tcPr>
            <w:tcW w:w="1433" w:type="dxa"/>
            <w:vMerge w:val="restart"/>
            <w:shd w:val="clear" w:color="auto" w:fill="auto"/>
            <w:noWrap/>
            <w:vAlign w:val="center"/>
            <w:hideMark/>
          </w:tcPr>
          <w:p w:rsidR="002C6E47" w:rsidRPr="00B944A1" w:rsidRDefault="00B944A1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Usability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program fulfils the requirement of the question and is correct</w:t>
            </w:r>
          </w:p>
        </w:tc>
        <w:tc>
          <w:tcPr>
            <w:tcW w:w="283" w:type="dxa"/>
            <w:vMerge w:val="restart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985" w:type="dxa"/>
            <w:vMerge w:val="restart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program adheres to part of the question and is partially correct</w:t>
            </w:r>
          </w:p>
        </w:tc>
        <w:tc>
          <w:tcPr>
            <w:tcW w:w="425" w:type="dxa"/>
            <w:vMerge w:val="restart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701" w:type="dxa"/>
            <w:vMerge w:val="restart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program does not solve the original problem or is incorrect</w:t>
            </w:r>
          </w:p>
        </w:tc>
        <w:tc>
          <w:tcPr>
            <w:tcW w:w="1984" w:type="dxa"/>
            <w:vMerge w:val="restart"/>
            <w:shd w:val="clear" w:color="auto" w:fill="auto"/>
            <w:vAlign w:val="center"/>
            <w:hideMark/>
          </w:tcPr>
          <w:p w:rsidR="00C85FC9" w:rsidRPr="00B944A1" w:rsidRDefault="00C85FC9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not submitted, or completely the same with other students' report</w:t>
            </w:r>
          </w:p>
        </w:tc>
        <w:tc>
          <w:tcPr>
            <w:tcW w:w="851" w:type="dxa"/>
            <w:vMerge w:val="restart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</w:tr>
      <w:tr w:rsidR="002C6E47" w:rsidRPr="00B944A1" w:rsidTr="002C6E47">
        <w:trPr>
          <w:trHeight w:val="509"/>
        </w:trPr>
        <w:tc>
          <w:tcPr>
            <w:tcW w:w="143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28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984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85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</w:tr>
      <w:tr w:rsidR="002C6E47" w:rsidRPr="00B944A1" w:rsidTr="002C6E47">
        <w:trPr>
          <w:trHeight w:val="509"/>
        </w:trPr>
        <w:tc>
          <w:tcPr>
            <w:tcW w:w="143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28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984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85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</w:tr>
      <w:tr w:rsidR="002C6E47" w:rsidRPr="00B944A1" w:rsidTr="002C6E47">
        <w:trPr>
          <w:trHeight w:val="509"/>
        </w:trPr>
        <w:tc>
          <w:tcPr>
            <w:tcW w:w="143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283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984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851" w:type="dxa"/>
            <w:vMerge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</w:tr>
      <w:tr w:rsidR="002C6E47" w:rsidRPr="00B944A1" w:rsidTr="002C6E47">
        <w:trPr>
          <w:trHeight w:val="300"/>
        </w:trPr>
        <w:tc>
          <w:tcPr>
            <w:tcW w:w="1433" w:type="dxa"/>
            <w:shd w:val="clear" w:color="000000" w:fill="B7DEE8"/>
            <w:noWrap/>
            <w:vAlign w:val="center"/>
            <w:hideMark/>
          </w:tcPr>
          <w:p w:rsidR="007C53BF" w:rsidRDefault="002C6E47" w:rsidP="007C5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OUTPUT &amp; REPORT</w:t>
            </w:r>
            <w:r w:rsidR="009A7582"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 </w:t>
            </w:r>
          </w:p>
          <w:p w:rsidR="002C6E47" w:rsidRPr="00B944A1" w:rsidRDefault="009A7582" w:rsidP="007C53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(</w:t>
            </w:r>
            <w:r w:rsidR="007C53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10</w:t>
            </w:r>
            <w:bookmarkStart w:id="0" w:name="_GoBack"/>
            <w:bookmarkEnd w:id="0"/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 xml:space="preserve"> marks)</w:t>
            </w:r>
          </w:p>
        </w:tc>
        <w:tc>
          <w:tcPr>
            <w:tcW w:w="1843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5</w:t>
            </w:r>
          </w:p>
        </w:tc>
        <w:tc>
          <w:tcPr>
            <w:tcW w:w="283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4</w:t>
            </w:r>
          </w:p>
        </w:tc>
        <w:tc>
          <w:tcPr>
            <w:tcW w:w="1985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3</w:t>
            </w:r>
          </w:p>
        </w:tc>
        <w:tc>
          <w:tcPr>
            <w:tcW w:w="425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2</w:t>
            </w:r>
          </w:p>
        </w:tc>
        <w:tc>
          <w:tcPr>
            <w:tcW w:w="1701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1</w:t>
            </w:r>
          </w:p>
        </w:tc>
        <w:tc>
          <w:tcPr>
            <w:tcW w:w="1984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MY"/>
              </w:rPr>
              <w:t>0</w:t>
            </w:r>
          </w:p>
        </w:tc>
        <w:tc>
          <w:tcPr>
            <w:tcW w:w="851" w:type="dxa"/>
            <w:shd w:val="clear" w:color="000000" w:fill="B7DEE8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 </w:t>
            </w:r>
            <w:r w:rsidR="007C53BF"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Marks</w:t>
            </w:r>
          </w:p>
        </w:tc>
      </w:tr>
      <w:tr w:rsidR="002C6E47" w:rsidRPr="00B944A1" w:rsidTr="00B944A1">
        <w:trPr>
          <w:trHeight w:val="1230"/>
        </w:trPr>
        <w:tc>
          <w:tcPr>
            <w:tcW w:w="143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Output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Output is correct, original and fulfils the requirement of the question.</w:t>
            </w:r>
          </w:p>
        </w:tc>
        <w:tc>
          <w:tcPr>
            <w:tcW w:w="28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:rsidR="002C6E47" w:rsidRPr="00B944A1" w:rsidRDefault="009C50DA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outpu</w:t>
            </w:r>
            <w:r w:rsidR="002C6E47"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</w:t>
            </w: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 xml:space="preserve"> </w:t>
            </w:r>
            <w:r w:rsidR="002C6E47"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is partially correct and adheres to part of the question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The output  is incorrect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not submitted, or completely the same with other students' report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 </w:t>
            </w:r>
          </w:p>
        </w:tc>
      </w:tr>
      <w:tr w:rsidR="002C6E47" w:rsidRPr="00B944A1" w:rsidTr="00B944A1">
        <w:trPr>
          <w:trHeight w:val="1274"/>
        </w:trPr>
        <w:tc>
          <w:tcPr>
            <w:tcW w:w="143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2C6E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in format and original</w:t>
            </w:r>
          </w:p>
        </w:tc>
        <w:tc>
          <w:tcPr>
            <w:tcW w:w="283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985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partially in format and/or similar to other students' report</w:t>
            </w:r>
          </w:p>
        </w:tc>
        <w:tc>
          <w:tcPr>
            <w:tcW w:w="425" w:type="dxa"/>
            <w:shd w:val="clear" w:color="auto" w:fill="auto"/>
            <w:noWrap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incomplete, not in format, and/or similar to other students' report</w:t>
            </w:r>
          </w:p>
        </w:tc>
        <w:tc>
          <w:tcPr>
            <w:tcW w:w="1984" w:type="dxa"/>
            <w:shd w:val="clear" w:color="auto" w:fill="auto"/>
            <w:vAlign w:val="center"/>
            <w:hideMark/>
          </w:tcPr>
          <w:p w:rsidR="002C6E47" w:rsidRPr="00B944A1" w:rsidRDefault="002C6E47" w:rsidP="00B94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MY"/>
              </w:rPr>
              <w:t>Report is not submitted, or completely the same with other students' report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  <w:p w:rsidR="002C6E47" w:rsidRPr="00B944A1" w:rsidRDefault="002C6E47" w:rsidP="002C6E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color w:val="000000"/>
                <w:lang w:eastAsia="en-MY"/>
              </w:rPr>
              <w:t> </w:t>
            </w:r>
          </w:p>
        </w:tc>
      </w:tr>
      <w:tr w:rsidR="00B944A1" w:rsidRPr="00B944A1" w:rsidTr="0042160E">
        <w:trPr>
          <w:trHeight w:val="1569"/>
        </w:trPr>
        <w:tc>
          <w:tcPr>
            <w:tcW w:w="1433" w:type="dxa"/>
            <w:shd w:val="clear" w:color="000000" w:fill="BFBFBF"/>
            <w:noWrap/>
            <w:vAlign w:val="center"/>
            <w:hideMark/>
          </w:tcPr>
          <w:p w:rsidR="00B944A1" w:rsidRDefault="00B944A1" w:rsidP="00DB75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</w:pPr>
            <w:r w:rsidRPr="00B944A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  <w:t>Total Marks</w:t>
            </w:r>
          </w:p>
          <w:p w:rsidR="00B944A1" w:rsidRDefault="00B944A1" w:rsidP="00DB75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  <w:t>CO2-PO2</w:t>
            </w:r>
          </w:p>
          <w:p w:rsidR="007C53BF" w:rsidRPr="00B944A1" w:rsidRDefault="007C53BF" w:rsidP="00DB75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  <w:t>[20 Marks]</w:t>
            </w:r>
          </w:p>
        </w:tc>
        <w:tc>
          <w:tcPr>
            <w:tcW w:w="6237" w:type="dxa"/>
            <w:gridSpan w:val="5"/>
            <w:shd w:val="clear" w:color="auto" w:fill="auto"/>
            <w:vAlign w:val="center"/>
          </w:tcPr>
          <w:p w:rsidR="00B944A1" w:rsidRPr="00B944A1" w:rsidRDefault="00B944A1" w:rsidP="00DB75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</w:pP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B944A1" w:rsidRPr="002C6E47" w:rsidRDefault="00B944A1" w:rsidP="002C6E4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MY"/>
              </w:rPr>
            </w:pPr>
            <w:r w:rsidRPr="002C6E47">
              <w:rPr>
                <w:rFonts w:ascii="Calibri" w:eastAsia="Times New Roman" w:hAnsi="Calibri" w:cs="Times New Roman"/>
                <w:color w:val="000000"/>
                <w:lang w:eastAsia="en-MY"/>
              </w:rPr>
              <w:t> </w:t>
            </w:r>
          </w:p>
          <w:p w:rsidR="00B944A1" w:rsidRPr="00B944A1" w:rsidRDefault="00B944A1" w:rsidP="00DB75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MY"/>
              </w:rPr>
            </w:pPr>
          </w:p>
        </w:tc>
      </w:tr>
    </w:tbl>
    <w:p w:rsidR="002C6E47" w:rsidRDefault="002C6E47"/>
    <w:p w:rsidR="002C6E47" w:rsidRDefault="002C6E47"/>
    <w:sectPr w:rsidR="002C6E47" w:rsidSect="002C6E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szAyMTIyNDWwNDdV0lEKTi0uzszPAykwrAUAtTI2PSwAAAA="/>
  </w:docVars>
  <w:rsids>
    <w:rsidRoot w:val="002C6E47"/>
    <w:rsid w:val="002C6E47"/>
    <w:rsid w:val="002D51DA"/>
    <w:rsid w:val="007C53BF"/>
    <w:rsid w:val="009A7582"/>
    <w:rsid w:val="009C50DA"/>
    <w:rsid w:val="00B944A1"/>
    <w:rsid w:val="00C85FC9"/>
    <w:rsid w:val="00EA1F7C"/>
    <w:rsid w:val="00EC116B"/>
    <w:rsid w:val="00F2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B9054C-9691-4E95-BD4A-FAD22537B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6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E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 sha</cp:lastModifiedBy>
  <cp:revision>4</cp:revision>
  <dcterms:created xsi:type="dcterms:W3CDTF">2018-08-08T02:22:00Z</dcterms:created>
  <dcterms:modified xsi:type="dcterms:W3CDTF">2018-08-08T02:45:00Z</dcterms:modified>
</cp:coreProperties>
</file>